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b7e28d2cd5e9b127b14cd6c81cd8f3a57e7004c"/>
    <w:p>
      <w:pPr>
        <w:pStyle w:val="Heading1"/>
      </w:pPr>
      <w:r>
        <w:t xml:space="preserve">Lesson 4: Metric Conversion and Division by Powers of Te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nvert metric lengths from a smaller unit to a larger unit.</w:t>
      </w:r>
    </w:p>
    <w:p>
      <w:pPr>
        <w:numPr>
          <w:ilvl w:val="0"/>
          <w:numId w:val="1001"/>
        </w:numPr>
        <w:pStyle w:val="Compact"/>
      </w:pPr>
      <w:r>
        <w:t xml:space="preserve">Recognize and explain patterns in the placement of the decimal point when a decimal is divided by a power of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nvert uni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nvert from a smaller metric length unit to a larger unit using a context of track and field. Students observe patterns when different numbers are divided by 10, 100, or 1,000.</w:t>
      </w:r>
    </w:p>
    <w:p>
      <w:pPr>
        <w:pStyle w:val="BodyText"/>
      </w:pPr>
      <w:r>
        <w:t xml:space="preserve">In this lesson, students extend their understanding of metric length conversions. In the previous lesson, students converted from a larger unit to a smaller unit, often resulting in very large numbers because they multiplied by powers of 10. In this lesson, students convert from a smaller unit to a larger unit, resulting in a smaller number, and sometimes, a decimal. Students notice how the digits in a number shift to the right when dividing by powers of 10 and consequently whole numbers often become decimal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2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at would you do differently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n’s Run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2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an ran 12,500 meters last week. How many kilometers is that? Explain or show your reasoning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2.500 or equivalent</w:t>
      </w:r>
    </w:p>
    <w:p>
      <w:pPr>
        <w:pStyle w:val="BodyText"/>
      </w:pPr>
      <w:r>
        <w:t xml:space="preserve">There are 1,000 meters in a kilometer so I need to divide by 1,000. 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2</m:t>
        </m:r>
      </m:oMath>
      <w:r>
        <w:t xml:space="preserve"> and </w:t>
      </w:r>
      <w:r>
        <w:t xml:space="preserve"> </w:t>
      </w:r>
      <m:oMath>
        <m:r>
          <m:t>5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500</m:t>
        </m:r>
      </m:oMath>
      <w:r>
        <w:t xml:space="preserve">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49Z</dcterms:created>
  <dcterms:modified xsi:type="dcterms:W3CDTF">2022-12-14T14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9gpOfdIw6m5/dyYDvNd3GCZo/txQDD4kZnKX398mBjr3Gxgm8A79HwZf4Zfl3G0WXHafWXKbeMUEy8vC3ObRQ==</vt:lpwstr>
  </property>
</Properties>
</file>